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7595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el Mreńc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eta Pieni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